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EAADE3" w14:textId="77777777" w:rsidR="00263DC3" w:rsidRDefault="00263DC3" w:rsidP="003B48A1">
      <w:pPr>
        <w:widowControl w:val="0"/>
        <w:jc w:val="right"/>
        <w:rPr>
          <w:rFonts w:ascii="Calibri" w:hAnsi="Calibri"/>
          <w:lang w:val="it-IT"/>
        </w:rPr>
      </w:pPr>
    </w:p>
    <w:p w14:paraId="75C1D5B5" w14:textId="45C77BF1" w:rsidR="003B48A1" w:rsidRPr="003B48A1" w:rsidRDefault="006117F7" w:rsidP="003B48A1">
      <w:pPr>
        <w:widowControl w:val="0"/>
        <w:jc w:val="right"/>
        <w:rPr>
          <w:rFonts w:ascii="Calibri" w:hAnsi="Calibri"/>
          <w:lang w:val="it-IT"/>
        </w:rPr>
      </w:pPr>
      <w:bookmarkStart w:id="0" w:name="_GoBack"/>
      <w:bookmarkEnd w:id="0"/>
      <w:r>
        <w:rPr>
          <w:rFonts w:ascii="Calibri" w:hAnsi="Calibri"/>
          <w:lang w:val="it-IT"/>
        </w:rPr>
        <w:t>Anexa 6</w:t>
      </w:r>
    </w:p>
    <w:p w14:paraId="5846DA5C" w14:textId="77777777" w:rsidR="003B48A1" w:rsidRPr="003B48A1" w:rsidRDefault="003B48A1" w:rsidP="003B48A1">
      <w:pPr>
        <w:shd w:val="clear" w:color="auto" w:fill="FFFFFF"/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  <w:lang w:val="en-US"/>
        </w:rPr>
      </w:pPr>
      <w:r w:rsidRPr="003B48A1">
        <w:rPr>
          <w:rFonts w:ascii="Calibri" w:hAnsi="Calibri"/>
          <w:b/>
          <w:sz w:val="24"/>
          <w:szCs w:val="24"/>
          <w:lang w:val="it-IT"/>
        </w:rPr>
        <w:t xml:space="preserve">CALENDAR </w:t>
      </w:r>
      <w:r w:rsidRPr="003B48A1">
        <w:rPr>
          <w:rFonts w:eastAsia="Times New Roman" w:cstheme="minorHAnsi"/>
          <w:b/>
          <w:bCs/>
          <w:sz w:val="24"/>
          <w:szCs w:val="24"/>
          <w:lang w:val="en-US"/>
        </w:rPr>
        <w:t>DE SELECŢIE A CANDIDAŢILOR PENTRU</w:t>
      </w:r>
    </w:p>
    <w:p w14:paraId="3133E97E" w14:textId="1C1B77B7" w:rsidR="003B48A1" w:rsidRPr="003B48A1" w:rsidRDefault="003B48A1" w:rsidP="003B48A1">
      <w:pPr>
        <w:shd w:val="clear" w:color="auto" w:fill="FFFFFF"/>
        <w:spacing w:after="0" w:line="240" w:lineRule="auto"/>
        <w:jc w:val="center"/>
        <w:rPr>
          <w:rFonts w:cstheme="minorHAnsi"/>
          <w:sz w:val="24"/>
          <w:szCs w:val="24"/>
        </w:rPr>
      </w:pPr>
      <w:r w:rsidRPr="003B48A1">
        <w:rPr>
          <w:rFonts w:cstheme="minorHAnsi"/>
          <w:b/>
          <w:bCs/>
          <w:sz w:val="24"/>
          <w:szCs w:val="24"/>
        </w:rPr>
        <w:t>PROGRAM</w:t>
      </w:r>
      <w:r>
        <w:rPr>
          <w:rFonts w:cstheme="minorHAnsi"/>
          <w:b/>
          <w:bCs/>
          <w:sz w:val="24"/>
          <w:szCs w:val="24"/>
        </w:rPr>
        <w:t>UL</w:t>
      </w:r>
      <w:r w:rsidRPr="003B48A1">
        <w:rPr>
          <w:rFonts w:cstheme="minorHAnsi"/>
          <w:b/>
          <w:bCs/>
          <w:sz w:val="24"/>
          <w:szCs w:val="24"/>
        </w:rPr>
        <w:t xml:space="preserve"> POSTDOCTORAL DE CERCETARE AVANSATĂ</w:t>
      </w:r>
      <w:r w:rsidRPr="003B48A1">
        <w:rPr>
          <w:rFonts w:cstheme="minorHAnsi"/>
          <w:b/>
          <w:bCs/>
        </w:rPr>
        <w:t xml:space="preserve"> </w:t>
      </w:r>
      <w:r w:rsidRPr="003B48A1">
        <w:rPr>
          <w:rFonts w:cstheme="minorHAnsi"/>
          <w:b/>
          <w:bCs/>
          <w:sz w:val="24"/>
          <w:szCs w:val="24"/>
        </w:rPr>
        <w:t>DIN CADRUL IOSUD-UTCN</w:t>
      </w:r>
    </w:p>
    <w:p w14:paraId="28307DF6" w14:textId="1F597E66" w:rsidR="003B48A1" w:rsidRPr="00FB187E" w:rsidRDefault="003B48A1" w:rsidP="003B48A1">
      <w:pPr>
        <w:pStyle w:val="Heading2"/>
        <w:rPr>
          <w:rFonts w:ascii="Calibri" w:hAnsi="Calibri"/>
          <w:color w:val="auto"/>
          <w:sz w:val="22"/>
          <w:szCs w:val="22"/>
          <w:lang w:val="it-IT"/>
        </w:rPr>
      </w:pPr>
    </w:p>
    <w:p w14:paraId="7494E0CE" w14:textId="77777777" w:rsidR="003B48A1" w:rsidRDefault="003B48A1">
      <w:pPr>
        <w:rPr>
          <w:lang w:val="en-GB"/>
        </w:rPr>
      </w:pPr>
    </w:p>
    <w:tbl>
      <w:tblPr>
        <w:tblStyle w:val="GridTable1Light1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846"/>
        <w:gridCol w:w="5535"/>
        <w:gridCol w:w="3195"/>
      </w:tblGrid>
      <w:tr w:rsidR="00701AE8" w:rsidRPr="0024163E" w14:paraId="755C056E" w14:textId="77777777" w:rsidTr="00165D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Align w:val="center"/>
          </w:tcPr>
          <w:p w14:paraId="1CB70230" w14:textId="77777777" w:rsidR="00701AE8" w:rsidRPr="0024163E" w:rsidRDefault="00701AE8" w:rsidP="00165D0E">
            <w:pPr>
              <w:rPr>
                <w:rFonts w:cstheme="minorHAnsi"/>
                <w:b w:val="0"/>
              </w:rPr>
            </w:pPr>
            <w:r w:rsidRPr="0024163E">
              <w:rPr>
                <w:rFonts w:cstheme="minorHAnsi"/>
                <w:b w:val="0"/>
              </w:rPr>
              <w:t>Nr.crt.</w:t>
            </w:r>
          </w:p>
        </w:tc>
        <w:tc>
          <w:tcPr>
            <w:tcW w:w="5535" w:type="dxa"/>
            <w:vAlign w:val="center"/>
          </w:tcPr>
          <w:p w14:paraId="33DBAAAE" w14:textId="77777777" w:rsidR="00701AE8" w:rsidRPr="0024163E" w:rsidRDefault="00701AE8" w:rsidP="00165D0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  <w:r w:rsidRPr="0024163E">
              <w:rPr>
                <w:rFonts w:cstheme="minorHAnsi"/>
                <w:b w:val="0"/>
              </w:rPr>
              <w:t>Etapa</w:t>
            </w:r>
          </w:p>
        </w:tc>
        <w:tc>
          <w:tcPr>
            <w:tcW w:w="3195" w:type="dxa"/>
            <w:vAlign w:val="center"/>
          </w:tcPr>
          <w:p w14:paraId="0D2F9461" w14:textId="77777777" w:rsidR="00701AE8" w:rsidRPr="0024163E" w:rsidRDefault="00701AE8" w:rsidP="00165D0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  <w:r w:rsidRPr="0024163E">
              <w:rPr>
                <w:rFonts w:cstheme="minorHAnsi"/>
                <w:b w:val="0"/>
              </w:rPr>
              <w:t>Perioada</w:t>
            </w:r>
          </w:p>
        </w:tc>
      </w:tr>
      <w:tr w:rsidR="00701AE8" w:rsidRPr="00C775CF" w14:paraId="1EF5EF3D" w14:textId="77777777" w:rsidTr="00165D0E">
        <w:trPr>
          <w:trHeight w:val="3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Align w:val="center"/>
          </w:tcPr>
          <w:p w14:paraId="66495601" w14:textId="77777777" w:rsidR="00701AE8" w:rsidRPr="0024163E" w:rsidRDefault="00701AE8" w:rsidP="00165D0E">
            <w:pPr>
              <w:rPr>
                <w:rFonts w:cstheme="minorHAnsi"/>
                <w:b w:val="0"/>
              </w:rPr>
            </w:pPr>
            <w:r w:rsidRPr="0024163E">
              <w:rPr>
                <w:rFonts w:cstheme="minorHAnsi"/>
                <w:b w:val="0"/>
              </w:rPr>
              <w:t>1</w:t>
            </w:r>
          </w:p>
        </w:tc>
        <w:tc>
          <w:tcPr>
            <w:tcW w:w="5535" w:type="dxa"/>
            <w:vAlign w:val="center"/>
          </w:tcPr>
          <w:p w14:paraId="267546BF" w14:textId="43D3823D" w:rsidR="00701AE8" w:rsidRPr="00CF0EC8" w:rsidRDefault="00701AE8" w:rsidP="00165D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CF0EC8">
              <w:rPr>
                <w:rFonts w:cstheme="minorHAnsi"/>
                <w:b/>
              </w:rPr>
              <w:t>Înscrierea candidaților şi verificare</w:t>
            </w:r>
            <w:r w:rsidR="001E7BA0" w:rsidRPr="00CF0EC8">
              <w:rPr>
                <w:rFonts w:cstheme="minorHAnsi"/>
                <w:b/>
              </w:rPr>
              <w:t>a eligiblității</w:t>
            </w:r>
          </w:p>
        </w:tc>
        <w:tc>
          <w:tcPr>
            <w:tcW w:w="3195" w:type="dxa"/>
            <w:vAlign w:val="center"/>
          </w:tcPr>
          <w:p w14:paraId="7C27D3D1" w14:textId="77777777" w:rsidR="00701AE8" w:rsidRPr="00C775CF" w:rsidRDefault="00701AE8" w:rsidP="00165D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C775CF">
              <w:rPr>
                <w:rFonts w:cstheme="minorHAnsi"/>
                <w:b/>
              </w:rPr>
              <w:t>7– 8.10.2019</w:t>
            </w:r>
          </w:p>
        </w:tc>
      </w:tr>
      <w:tr w:rsidR="00701AE8" w:rsidRPr="00C775CF" w14:paraId="435E3D22" w14:textId="77777777" w:rsidTr="00165D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Align w:val="center"/>
          </w:tcPr>
          <w:p w14:paraId="5BE7C9CE" w14:textId="77777777" w:rsidR="00701AE8" w:rsidRPr="0024163E" w:rsidRDefault="00701AE8" w:rsidP="00165D0E">
            <w:pPr>
              <w:rPr>
                <w:rFonts w:cstheme="minorHAnsi"/>
                <w:b w:val="0"/>
              </w:rPr>
            </w:pPr>
            <w:r w:rsidRPr="0024163E">
              <w:rPr>
                <w:rFonts w:cstheme="minorHAnsi"/>
                <w:b w:val="0"/>
              </w:rPr>
              <w:t>2</w:t>
            </w:r>
          </w:p>
        </w:tc>
        <w:tc>
          <w:tcPr>
            <w:tcW w:w="5535" w:type="dxa"/>
            <w:vAlign w:val="center"/>
          </w:tcPr>
          <w:p w14:paraId="6635CB16" w14:textId="77777777" w:rsidR="00701AE8" w:rsidRPr="00CF0EC8" w:rsidRDefault="00701AE8" w:rsidP="00165D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CF0EC8">
              <w:rPr>
                <w:rFonts w:cstheme="minorHAnsi"/>
                <w:b/>
              </w:rPr>
              <w:t>Stabilirea subcomisiilor de evaluare  si concursul de selecție</w:t>
            </w:r>
          </w:p>
        </w:tc>
        <w:tc>
          <w:tcPr>
            <w:tcW w:w="3195" w:type="dxa"/>
            <w:vAlign w:val="center"/>
          </w:tcPr>
          <w:p w14:paraId="38BCF05F" w14:textId="77777777" w:rsidR="00701AE8" w:rsidRPr="00C775CF" w:rsidRDefault="00701AE8" w:rsidP="00165D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C775CF">
              <w:rPr>
                <w:rFonts w:cstheme="minorHAnsi"/>
                <w:b/>
              </w:rPr>
              <w:t>9.10.2019</w:t>
            </w:r>
          </w:p>
        </w:tc>
      </w:tr>
      <w:tr w:rsidR="00701AE8" w:rsidRPr="00C775CF" w14:paraId="479279CA" w14:textId="77777777" w:rsidTr="00165D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Align w:val="center"/>
          </w:tcPr>
          <w:p w14:paraId="115C2C47" w14:textId="77777777" w:rsidR="00701AE8" w:rsidRPr="0024163E" w:rsidRDefault="00701AE8" w:rsidP="00165D0E">
            <w:pPr>
              <w:rPr>
                <w:rFonts w:cstheme="minorHAnsi"/>
                <w:b w:val="0"/>
              </w:rPr>
            </w:pPr>
            <w:r w:rsidRPr="0024163E">
              <w:rPr>
                <w:rFonts w:cstheme="minorHAnsi"/>
                <w:b w:val="0"/>
              </w:rPr>
              <w:t>4</w:t>
            </w:r>
          </w:p>
        </w:tc>
        <w:tc>
          <w:tcPr>
            <w:tcW w:w="5535" w:type="dxa"/>
            <w:vAlign w:val="center"/>
          </w:tcPr>
          <w:p w14:paraId="181B5AFD" w14:textId="77777777" w:rsidR="00701AE8" w:rsidRPr="00C775CF" w:rsidRDefault="00701AE8" w:rsidP="00165D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C775CF">
              <w:rPr>
                <w:rFonts w:cstheme="minorHAnsi"/>
                <w:b/>
              </w:rPr>
              <w:t>Afișarea rezultatelor inițiale</w:t>
            </w:r>
          </w:p>
        </w:tc>
        <w:tc>
          <w:tcPr>
            <w:tcW w:w="3195" w:type="dxa"/>
            <w:vAlign w:val="center"/>
          </w:tcPr>
          <w:p w14:paraId="6C7E626A" w14:textId="77777777" w:rsidR="00701AE8" w:rsidRPr="00C775CF" w:rsidRDefault="00701AE8" w:rsidP="00165D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C775CF">
              <w:rPr>
                <w:rFonts w:cstheme="minorHAnsi"/>
                <w:b/>
              </w:rPr>
              <w:t xml:space="preserve">9.10.2019 </w:t>
            </w:r>
          </w:p>
        </w:tc>
      </w:tr>
      <w:tr w:rsidR="00701AE8" w:rsidRPr="00C775CF" w14:paraId="7E5889F7" w14:textId="77777777" w:rsidTr="00165D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Align w:val="center"/>
          </w:tcPr>
          <w:p w14:paraId="595708D5" w14:textId="77777777" w:rsidR="00701AE8" w:rsidRPr="0024163E" w:rsidRDefault="00701AE8" w:rsidP="00165D0E">
            <w:pPr>
              <w:rPr>
                <w:rFonts w:cstheme="minorHAnsi"/>
                <w:b w:val="0"/>
              </w:rPr>
            </w:pPr>
            <w:r w:rsidRPr="0024163E">
              <w:rPr>
                <w:rFonts w:cstheme="minorHAnsi"/>
                <w:b w:val="0"/>
              </w:rPr>
              <w:t>5</w:t>
            </w:r>
          </w:p>
        </w:tc>
        <w:tc>
          <w:tcPr>
            <w:tcW w:w="5535" w:type="dxa"/>
            <w:vAlign w:val="center"/>
          </w:tcPr>
          <w:p w14:paraId="7AFAB408" w14:textId="77777777" w:rsidR="00701AE8" w:rsidRPr="00C775CF" w:rsidRDefault="00701AE8" w:rsidP="00165D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C775CF">
              <w:rPr>
                <w:rFonts w:cstheme="minorHAnsi"/>
                <w:b/>
              </w:rPr>
              <w:t xml:space="preserve">Depunerea </w:t>
            </w:r>
            <w:r>
              <w:rPr>
                <w:rFonts w:cstheme="minorHAnsi"/>
                <w:b/>
              </w:rPr>
              <w:t xml:space="preserve">si solutionarea </w:t>
            </w:r>
            <w:r w:rsidRPr="00C775CF">
              <w:rPr>
                <w:rFonts w:cstheme="minorHAnsi"/>
                <w:b/>
              </w:rPr>
              <w:t>contestațiilor</w:t>
            </w:r>
          </w:p>
        </w:tc>
        <w:tc>
          <w:tcPr>
            <w:tcW w:w="3195" w:type="dxa"/>
            <w:vAlign w:val="center"/>
          </w:tcPr>
          <w:p w14:paraId="7ED9A33E" w14:textId="77777777" w:rsidR="00701AE8" w:rsidRPr="00C775CF" w:rsidRDefault="00701AE8" w:rsidP="00165D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C775CF">
              <w:rPr>
                <w:rFonts w:cstheme="minorHAnsi"/>
                <w:b/>
              </w:rPr>
              <w:t>10.10.2019</w:t>
            </w:r>
          </w:p>
        </w:tc>
      </w:tr>
      <w:tr w:rsidR="00701AE8" w:rsidRPr="00C775CF" w14:paraId="31B7523C" w14:textId="77777777" w:rsidTr="00165D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Align w:val="center"/>
          </w:tcPr>
          <w:p w14:paraId="25B1C018" w14:textId="77777777" w:rsidR="00701AE8" w:rsidRPr="0024163E" w:rsidRDefault="00701AE8" w:rsidP="00165D0E">
            <w:pPr>
              <w:rPr>
                <w:rFonts w:cstheme="minorHAnsi"/>
                <w:b w:val="0"/>
              </w:rPr>
            </w:pPr>
            <w:r w:rsidRPr="0024163E">
              <w:rPr>
                <w:rFonts w:cstheme="minorHAnsi"/>
                <w:b w:val="0"/>
              </w:rPr>
              <w:t>6</w:t>
            </w:r>
          </w:p>
        </w:tc>
        <w:tc>
          <w:tcPr>
            <w:tcW w:w="5535" w:type="dxa"/>
            <w:vAlign w:val="center"/>
          </w:tcPr>
          <w:p w14:paraId="2F2319D5" w14:textId="2570C94D" w:rsidR="00701AE8" w:rsidRPr="00C775CF" w:rsidRDefault="00701AE8" w:rsidP="00165D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C775CF">
              <w:rPr>
                <w:rFonts w:cstheme="minorHAnsi"/>
                <w:b/>
              </w:rPr>
              <w:t>Afișarea rezultatelor finale</w:t>
            </w:r>
            <w:r>
              <w:rPr>
                <w:rFonts w:cstheme="minorHAnsi"/>
                <w:b/>
              </w:rPr>
              <w:t xml:space="preserve"> </w:t>
            </w:r>
            <w:r w:rsidR="00882573">
              <w:rPr>
                <w:rFonts w:cstheme="minorHAnsi"/>
                <w:b/>
              </w:rPr>
              <w:t>ş</w:t>
            </w:r>
            <w:r>
              <w:rPr>
                <w:rFonts w:cstheme="minorHAnsi"/>
                <w:b/>
              </w:rPr>
              <w:t>i confirmare</w:t>
            </w:r>
            <w:r w:rsidR="00882573">
              <w:rPr>
                <w:rFonts w:cstheme="minorHAnsi"/>
                <w:b/>
              </w:rPr>
              <w:t>a</w:t>
            </w:r>
            <w:r>
              <w:rPr>
                <w:rFonts w:cstheme="minorHAnsi"/>
                <w:b/>
              </w:rPr>
              <w:t xml:space="preserve"> loc</w:t>
            </w:r>
            <w:r w:rsidR="00882573">
              <w:rPr>
                <w:rFonts w:cstheme="minorHAnsi"/>
                <w:b/>
              </w:rPr>
              <w:t>ului</w:t>
            </w:r>
          </w:p>
        </w:tc>
        <w:tc>
          <w:tcPr>
            <w:tcW w:w="3195" w:type="dxa"/>
            <w:vAlign w:val="center"/>
          </w:tcPr>
          <w:p w14:paraId="70A2D44C" w14:textId="77777777" w:rsidR="00701AE8" w:rsidRPr="00C775CF" w:rsidRDefault="00701AE8" w:rsidP="00165D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C775CF">
              <w:rPr>
                <w:rFonts w:cstheme="minorHAnsi"/>
                <w:b/>
              </w:rPr>
              <w:t>11.10.2019</w:t>
            </w:r>
          </w:p>
        </w:tc>
      </w:tr>
    </w:tbl>
    <w:p w14:paraId="12A64568" w14:textId="77777777" w:rsidR="002C2BEC" w:rsidRPr="002C2BEC" w:rsidRDefault="002C2BEC" w:rsidP="002C2BEC">
      <w:pPr>
        <w:rPr>
          <w:lang w:val="en-GB"/>
        </w:rPr>
      </w:pPr>
    </w:p>
    <w:sectPr w:rsidR="002C2BEC" w:rsidRPr="002C2BEC" w:rsidSect="0017526F">
      <w:headerReference w:type="default" r:id="rId8"/>
      <w:footerReference w:type="default" r:id="rId9"/>
      <w:pgSz w:w="11907" w:h="16840" w:code="9"/>
      <w:pgMar w:top="851" w:right="1134" w:bottom="851" w:left="1134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6CCF9C" w14:textId="77777777" w:rsidR="00B32FFD" w:rsidRDefault="00B32FFD" w:rsidP="006B6FF2">
      <w:pPr>
        <w:spacing w:after="0" w:line="240" w:lineRule="auto"/>
      </w:pPr>
      <w:r>
        <w:separator/>
      </w:r>
    </w:p>
  </w:endnote>
  <w:endnote w:type="continuationSeparator" w:id="0">
    <w:p w14:paraId="368CACCC" w14:textId="77777777" w:rsidR="00B32FFD" w:rsidRDefault="00B32FFD" w:rsidP="006B6F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366473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872540" w14:textId="1935C6F5" w:rsidR="00F17B47" w:rsidRDefault="00F17B4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3CB2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DD6CAF0" w14:textId="3D3D44DA" w:rsidR="0058183A" w:rsidRDefault="005818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A83BEC" w14:textId="77777777" w:rsidR="00B32FFD" w:rsidRDefault="00B32FFD" w:rsidP="006B6FF2">
      <w:pPr>
        <w:spacing w:after="0" w:line="240" w:lineRule="auto"/>
      </w:pPr>
      <w:r>
        <w:separator/>
      </w:r>
    </w:p>
  </w:footnote>
  <w:footnote w:type="continuationSeparator" w:id="0">
    <w:p w14:paraId="7AA4D30B" w14:textId="77777777" w:rsidR="00B32FFD" w:rsidRDefault="00B32FFD" w:rsidP="006B6F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ABB900" w14:textId="1349E21A" w:rsidR="006B6FF2" w:rsidRDefault="0058183A" w:rsidP="00A92C0B">
    <w:pPr>
      <w:pStyle w:val="Header"/>
      <w:tabs>
        <w:tab w:val="clear" w:pos="4680"/>
      </w:tabs>
      <w:jc w:val="center"/>
    </w:pPr>
    <w:r>
      <w:object w:dxaOrig="8101" w:dyaOrig="1320" w14:anchorId="75843A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05pt;height:66pt">
          <v:imagedata r:id="rId1" o:title=""/>
        </v:shape>
        <o:OLEObject Type="Embed" ProgID="Word.Document.12" ShapeID="_x0000_i1025" DrawAspect="Content" ObjectID="_1631534156" r:id="rId2">
          <o:FieldCodes>\s</o:FieldCodes>
        </o:OLEObject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C57A96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701F"/>
    <w:multiLevelType w:val="hybridMultilevel"/>
    <w:tmpl w:val="7BB42A4E"/>
    <w:lvl w:ilvl="0" w:tplc="80526F4C">
      <w:start w:val="1"/>
      <w:numFmt w:val="lowerLetter"/>
      <w:pStyle w:val="listaa"/>
      <w:lvlText w:val="%1)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10B0BAB"/>
    <w:multiLevelType w:val="hybridMultilevel"/>
    <w:tmpl w:val="E8EC4E8E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818BF"/>
    <w:multiLevelType w:val="hybridMultilevel"/>
    <w:tmpl w:val="8BB41940"/>
    <w:lvl w:ilvl="0" w:tplc="32347032">
      <w:start w:val="1"/>
      <w:numFmt w:val="decimal"/>
      <w:lvlText w:val="(%1) "/>
      <w:lvlJc w:val="left"/>
      <w:pPr>
        <w:ind w:left="360" w:hanging="360"/>
      </w:pPr>
      <w:rPr>
        <w:rFonts w:hint="default"/>
        <w:b/>
        <w:i w:val="0"/>
        <w:color w:val="808080" w:themeColor="background1" w:themeShade="8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D97226"/>
    <w:multiLevelType w:val="hybridMultilevel"/>
    <w:tmpl w:val="7DD493F8"/>
    <w:lvl w:ilvl="0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F51124"/>
    <w:multiLevelType w:val="hybridMultilevel"/>
    <w:tmpl w:val="8356DF62"/>
    <w:lvl w:ilvl="0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CD37F9F"/>
    <w:multiLevelType w:val="hybridMultilevel"/>
    <w:tmpl w:val="F7946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5773B0"/>
    <w:multiLevelType w:val="hybridMultilevel"/>
    <w:tmpl w:val="E0607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123C0A"/>
    <w:multiLevelType w:val="hybridMultilevel"/>
    <w:tmpl w:val="24C4EEB2"/>
    <w:lvl w:ilvl="0" w:tplc="32347032">
      <w:start w:val="1"/>
      <w:numFmt w:val="decimal"/>
      <w:lvlText w:val="(%1) "/>
      <w:lvlJc w:val="left"/>
      <w:pPr>
        <w:ind w:left="360" w:hanging="360"/>
      </w:pPr>
      <w:rPr>
        <w:rFonts w:hint="default"/>
        <w:b/>
        <w:i w:val="0"/>
        <w:color w:val="808080" w:themeColor="background1" w:themeShade="80"/>
      </w:rPr>
    </w:lvl>
    <w:lvl w:ilvl="1" w:tplc="748EDD4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08080" w:themeColor="background1" w:themeShade="80"/>
        <w:u w:color="C00000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30C0CEE"/>
    <w:multiLevelType w:val="hybridMultilevel"/>
    <w:tmpl w:val="838AB752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F16D3A"/>
    <w:multiLevelType w:val="hybridMultilevel"/>
    <w:tmpl w:val="2D384628"/>
    <w:lvl w:ilvl="0" w:tplc="69148816">
      <w:start w:val="1"/>
      <w:numFmt w:val="bullet"/>
      <w:pStyle w:val="Lista-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2480"/>
    <w:multiLevelType w:val="hybridMultilevel"/>
    <w:tmpl w:val="2E88A260"/>
    <w:lvl w:ilvl="0" w:tplc="32347032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</w:rPr>
    </w:lvl>
    <w:lvl w:ilvl="1" w:tplc="E3D60FEA">
      <w:start w:val="1"/>
      <w:numFmt w:val="bullet"/>
      <w:lvlText w:val="-"/>
      <w:lvlJc w:val="left"/>
      <w:pPr>
        <w:ind w:left="1440" w:hanging="360"/>
      </w:pPr>
      <w:rPr>
        <w:rFonts w:ascii="Arial Narrow" w:hAnsi="Arial Narro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AB2A3C"/>
    <w:multiLevelType w:val="hybridMultilevel"/>
    <w:tmpl w:val="3D4858F2"/>
    <w:lvl w:ilvl="0" w:tplc="BA749DEA">
      <w:start w:val="1"/>
      <w:numFmt w:val="decimal"/>
      <w:lvlText w:val="(%1) "/>
      <w:lvlJc w:val="left"/>
      <w:pPr>
        <w:ind w:left="720" w:hanging="360"/>
      </w:pPr>
      <w:rPr>
        <w:rFonts w:hint="default"/>
        <w:b/>
        <w:i w:val="0"/>
        <w:strike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0"/>
  </w:num>
  <w:num w:numId="4">
    <w:abstractNumId w:val="9"/>
  </w:num>
  <w:num w:numId="5">
    <w:abstractNumId w:val="7"/>
  </w:num>
  <w:num w:numId="6">
    <w:abstractNumId w:val="2"/>
  </w:num>
  <w:num w:numId="7">
    <w:abstractNumId w:val="12"/>
  </w:num>
  <w:num w:numId="8">
    <w:abstractNumId w:val="3"/>
  </w:num>
  <w:num w:numId="9">
    <w:abstractNumId w:val="6"/>
  </w:num>
  <w:num w:numId="10">
    <w:abstractNumId w:val="11"/>
  </w:num>
  <w:num w:numId="11">
    <w:abstractNumId w:val="8"/>
  </w:num>
  <w:num w:numId="12">
    <w:abstractNumId w:val="5"/>
  </w:num>
  <w:num w:numId="13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jM0NzAyMDA1MTNT0lEKTi0uzszPAykwrAUAgere4ywAAAA="/>
  </w:docVars>
  <w:rsids>
    <w:rsidRoot w:val="006E5493"/>
    <w:rsid w:val="00004F70"/>
    <w:rsid w:val="00020CCE"/>
    <w:rsid w:val="00043307"/>
    <w:rsid w:val="00044776"/>
    <w:rsid w:val="00057DEB"/>
    <w:rsid w:val="0006049F"/>
    <w:rsid w:val="0006629F"/>
    <w:rsid w:val="00090592"/>
    <w:rsid w:val="00093514"/>
    <w:rsid w:val="000942CE"/>
    <w:rsid w:val="00096165"/>
    <w:rsid w:val="00096365"/>
    <w:rsid w:val="000A4918"/>
    <w:rsid w:val="000A67FD"/>
    <w:rsid w:val="000B092D"/>
    <w:rsid w:val="000C45A2"/>
    <w:rsid w:val="000D7942"/>
    <w:rsid w:val="000E5735"/>
    <w:rsid w:val="000E5F5E"/>
    <w:rsid w:val="000E631A"/>
    <w:rsid w:val="00122437"/>
    <w:rsid w:val="00135253"/>
    <w:rsid w:val="001352FB"/>
    <w:rsid w:val="00137E29"/>
    <w:rsid w:val="00145518"/>
    <w:rsid w:val="00145537"/>
    <w:rsid w:val="00146456"/>
    <w:rsid w:val="00155B78"/>
    <w:rsid w:val="001629AF"/>
    <w:rsid w:val="00163EFA"/>
    <w:rsid w:val="00171BC9"/>
    <w:rsid w:val="00173134"/>
    <w:rsid w:val="0017526F"/>
    <w:rsid w:val="0018046B"/>
    <w:rsid w:val="00196477"/>
    <w:rsid w:val="001A0288"/>
    <w:rsid w:val="001A6515"/>
    <w:rsid w:val="001B3CEF"/>
    <w:rsid w:val="001C2A5D"/>
    <w:rsid w:val="001C59BC"/>
    <w:rsid w:val="001C7A0A"/>
    <w:rsid w:val="001D7263"/>
    <w:rsid w:val="001D7A26"/>
    <w:rsid w:val="001E0A37"/>
    <w:rsid w:val="001E56EF"/>
    <w:rsid w:val="001E7720"/>
    <w:rsid w:val="001E7BA0"/>
    <w:rsid w:val="002050EA"/>
    <w:rsid w:val="00205821"/>
    <w:rsid w:val="00207DA9"/>
    <w:rsid w:val="00211130"/>
    <w:rsid w:val="0021179B"/>
    <w:rsid w:val="0022018D"/>
    <w:rsid w:val="00220E24"/>
    <w:rsid w:val="0022553A"/>
    <w:rsid w:val="0022778B"/>
    <w:rsid w:val="002300EC"/>
    <w:rsid w:val="002438F9"/>
    <w:rsid w:val="00245A7E"/>
    <w:rsid w:val="00253E72"/>
    <w:rsid w:val="002550F1"/>
    <w:rsid w:val="002563A3"/>
    <w:rsid w:val="0026283B"/>
    <w:rsid w:val="00263DC3"/>
    <w:rsid w:val="00266D26"/>
    <w:rsid w:val="00273DDE"/>
    <w:rsid w:val="00285F4B"/>
    <w:rsid w:val="0028696F"/>
    <w:rsid w:val="00290723"/>
    <w:rsid w:val="002914EA"/>
    <w:rsid w:val="00296F32"/>
    <w:rsid w:val="002A44E9"/>
    <w:rsid w:val="002B2082"/>
    <w:rsid w:val="002C131A"/>
    <w:rsid w:val="002C2BEC"/>
    <w:rsid w:val="002D36BD"/>
    <w:rsid w:val="002E7BE5"/>
    <w:rsid w:val="002F44BB"/>
    <w:rsid w:val="002F60E4"/>
    <w:rsid w:val="00300419"/>
    <w:rsid w:val="003017B6"/>
    <w:rsid w:val="00322248"/>
    <w:rsid w:val="0033519C"/>
    <w:rsid w:val="00337796"/>
    <w:rsid w:val="00346A19"/>
    <w:rsid w:val="00350C1A"/>
    <w:rsid w:val="00361190"/>
    <w:rsid w:val="003736DE"/>
    <w:rsid w:val="0038316E"/>
    <w:rsid w:val="0038761F"/>
    <w:rsid w:val="003A1A51"/>
    <w:rsid w:val="003A4D1B"/>
    <w:rsid w:val="003B399E"/>
    <w:rsid w:val="003B48A1"/>
    <w:rsid w:val="003C4156"/>
    <w:rsid w:val="003C4BE1"/>
    <w:rsid w:val="003D0CF4"/>
    <w:rsid w:val="003D2571"/>
    <w:rsid w:val="003D3F87"/>
    <w:rsid w:val="003E2C1F"/>
    <w:rsid w:val="003E771D"/>
    <w:rsid w:val="00402580"/>
    <w:rsid w:val="004029BF"/>
    <w:rsid w:val="00403A72"/>
    <w:rsid w:val="00403E5E"/>
    <w:rsid w:val="00406D12"/>
    <w:rsid w:val="00413515"/>
    <w:rsid w:val="004137B1"/>
    <w:rsid w:val="00423A8E"/>
    <w:rsid w:val="00430B97"/>
    <w:rsid w:val="00433133"/>
    <w:rsid w:val="00450493"/>
    <w:rsid w:val="004574AF"/>
    <w:rsid w:val="0046097D"/>
    <w:rsid w:val="004610A6"/>
    <w:rsid w:val="00466889"/>
    <w:rsid w:val="00467111"/>
    <w:rsid w:val="00475491"/>
    <w:rsid w:val="00480BDD"/>
    <w:rsid w:val="0048484B"/>
    <w:rsid w:val="0049511B"/>
    <w:rsid w:val="004A048E"/>
    <w:rsid w:val="004A2463"/>
    <w:rsid w:val="004A2BEF"/>
    <w:rsid w:val="004A359A"/>
    <w:rsid w:val="004A3F79"/>
    <w:rsid w:val="004B5537"/>
    <w:rsid w:val="004C22CD"/>
    <w:rsid w:val="004C4D6E"/>
    <w:rsid w:val="004E7671"/>
    <w:rsid w:val="004F16D4"/>
    <w:rsid w:val="004F5B50"/>
    <w:rsid w:val="004F769D"/>
    <w:rsid w:val="004F774F"/>
    <w:rsid w:val="004F7934"/>
    <w:rsid w:val="00506D66"/>
    <w:rsid w:val="00511D28"/>
    <w:rsid w:val="00516919"/>
    <w:rsid w:val="00525DBD"/>
    <w:rsid w:val="00527F4A"/>
    <w:rsid w:val="005300A1"/>
    <w:rsid w:val="00532A6E"/>
    <w:rsid w:val="00534D6A"/>
    <w:rsid w:val="00542000"/>
    <w:rsid w:val="00555D5F"/>
    <w:rsid w:val="00571531"/>
    <w:rsid w:val="00572863"/>
    <w:rsid w:val="00575560"/>
    <w:rsid w:val="0058183A"/>
    <w:rsid w:val="0058727B"/>
    <w:rsid w:val="005A122E"/>
    <w:rsid w:val="005A3E6E"/>
    <w:rsid w:val="005A6F4D"/>
    <w:rsid w:val="005B237B"/>
    <w:rsid w:val="005B6737"/>
    <w:rsid w:val="005C1991"/>
    <w:rsid w:val="005D0226"/>
    <w:rsid w:val="005D3984"/>
    <w:rsid w:val="005D58C6"/>
    <w:rsid w:val="005E0A79"/>
    <w:rsid w:val="005F11B0"/>
    <w:rsid w:val="00600048"/>
    <w:rsid w:val="00605C34"/>
    <w:rsid w:val="00607911"/>
    <w:rsid w:val="006117F7"/>
    <w:rsid w:val="006133FA"/>
    <w:rsid w:val="00616849"/>
    <w:rsid w:val="00622EEC"/>
    <w:rsid w:val="00623FFC"/>
    <w:rsid w:val="006328F0"/>
    <w:rsid w:val="00640BB3"/>
    <w:rsid w:val="00643881"/>
    <w:rsid w:val="0065265E"/>
    <w:rsid w:val="006540B7"/>
    <w:rsid w:val="00662704"/>
    <w:rsid w:val="00662932"/>
    <w:rsid w:val="00667845"/>
    <w:rsid w:val="00675BA9"/>
    <w:rsid w:val="00695F30"/>
    <w:rsid w:val="00696135"/>
    <w:rsid w:val="006A587C"/>
    <w:rsid w:val="006A6D27"/>
    <w:rsid w:val="006B6FF2"/>
    <w:rsid w:val="006C2D6B"/>
    <w:rsid w:val="006C45F4"/>
    <w:rsid w:val="006C6D36"/>
    <w:rsid w:val="006C7020"/>
    <w:rsid w:val="006C756E"/>
    <w:rsid w:val="006D3A6A"/>
    <w:rsid w:val="006E1AF2"/>
    <w:rsid w:val="006E390C"/>
    <w:rsid w:val="006E5493"/>
    <w:rsid w:val="006E7608"/>
    <w:rsid w:val="006F028D"/>
    <w:rsid w:val="006F2584"/>
    <w:rsid w:val="006F3EE1"/>
    <w:rsid w:val="006F4BF0"/>
    <w:rsid w:val="00701AE8"/>
    <w:rsid w:val="00702A6A"/>
    <w:rsid w:val="0071126C"/>
    <w:rsid w:val="00715570"/>
    <w:rsid w:val="00716263"/>
    <w:rsid w:val="00745B5E"/>
    <w:rsid w:val="00752F54"/>
    <w:rsid w:val="00753374"/>
    <w:rsid w:val="007575AE"/>
    <w:rsid w:val="007577EB"/>
    <w:rsid w:val="00763577"/>
    <w:rsid w:val="007642E1"/>
    <w:rsid w:val="00773427"/>
    <w:rsid w:val="00781B61"/>
    <w:rsid w:val="007844E7"/>
    <w:rsid w:val="00790A1E"/>
    <w:rsid w:val="007B2DCB"/>
    <w:rsid w:val="007D1594"/>
    <w:rsid w:val="007D15CE"/>
    <w:rsid w:val="007D7E16"/>
    <w:rsid w:val="007E31DE"/>
    <w:rsid w:val="007F654D"/>
    <w:rsid w:val="007F7AC1"/>
    <w:rsid w:val="0080188E"/>
    <w:rsid w:val="008218D7"/>
    <w:rsid w:val="00844816"/>
    <w:rsid w:val="00856FE5"/>
    <w:rsid w:val="008618C8"/>
    <w:rsid w:val="00861EAE"/>
    <w:rsid w:val="00881A2A"/>
    <w:rsid w:val="00882573"/>
    <w:rsid w:val="008A15DA"/>
    <w:rsid w:val="008A576B"/>
    <w:rsid w:val="008A6D34"/>
    <w:rsid w:val="008B0B27"/>
    <w:rsid w:val="008C15E1"/>
    <w:rsid w:val="008D42F0"/>
    <w:rsid w:val="008D4D15"/>
    <w:rsid w:val="008D70E9"/>
    <w:rsid w:val="008E012F"/>
    <w:rsid w:val="008E16DD"/>
    <w:rsid w:val="008E19E1"/>
    <w:rsid w:val="008E24A6"/>
    <w:rsid w:val="008E6B77"/>
    <w:rsid w:val="008F0950"/>
    <w:rsid w:val="00905771"/>
    <w:rsid w:val="00905DAF"/>
    <w:rsid w:val="00914EE3"/>
    <w:rsid w:val="009150A0"/>
    <w:rsid w:val="00920638"/>
    <w:rsid w:val="00934204"/>
    <w:rsid w:val="00936792"/>
    <w:rsid w:val="00953749"/>
    <w:rsid w:val="00973964"/>
    <w:rsid w:val="009747BF"/>
    <w:rsid w:val="009750E1"/>
    <w:rsid w:val="00996D5B"/>
    <w:rsid w:val="009A2A80"/>
    <w:rsid w:val="009A6DCA"/>
    <w:rsid w:val="009B022A"/>
    <w:rsid w:val="009B14CB"/>
    <w:rsid w:val="009B3CB2"/>
    <w:rsid w:val="009B7F67"/>
    <w:rsid w:val="009C7867"/>
    <w:rsid w:val="009D46FC"/>
    <w:rsid w:val="009E1B17"/>
    <w:rsid w:val="009E2521"/>
    <w:rsid w:val="009E5C5C"/>
    <w:rsid w:val="009E652E"/>
    <w:rsid w:val="009F01A9"/>
    <w:rsid w:val="009F5ED1"/>
    <w:rsid w:val="00A01D43"/>
    <w:rsid w:val="00A06301"/>
    <w:rsid w:val="00A1596A"/>
    <w:rsid w:val="00A17073"/>
    <w:rsid w:val="00A201F6"/>
    <w:rsid w:val="00A2534B"/>
    <w:rsid w:val="00A339D0"/>
    <w:rsid w:val="00A51920"/>
    <w:rsid w:val="00A56EE0"/>
    <w:rsid w:val="00A6508C"/>
    <w:rsid w:val="00A730C4"/>
    <w:rsid w:val="00A73485"/>
    <w:rsid w:val="00A92C0B"/>
    <w:rsid w:val="00A94756"/>
    <w:rsid w:val="00AB3113"/>
    <w:rsid w:val="00AB59C8"/>
    <w:rsid w:val="00AE4BED"/>
    <w:rsid w:val="00AE63C4"/>
    <w:rsid w:val="00AF54F7"/>
    <w:rsid w:val="00B31C32"/>
    <w:rsid w:val="00B32FFD"/>
    <w:rsid w:val="00B405B3"/>
    <w:rsid w:val="00B42C63"/>
    <w:rsid w:val="00B63AFE"/>
    <w:rsid w:val="00B63D2A"/>
    <w:rsid w:val="00B75363"/>
    <w:rsid w:val="00B86BE4"/>
    <w:rsid w:val="00B87928"/>
    <w:rsid w:val="00BA0C56"/>
    <w:rsid w:val="00BA557D"/>
    <w:rsid w:val="00BA766F"/>
    <w:rsid w:val="00BB26AB"/>
    <w:rsid w:val="00BB3E4F"/>
    <w:rsid w:val="00BB7397"/>
    <w:rsid w:val="00BC3CBF"/>
    <w:rsid w:val="00BD020A"/>
    <w:rsid w:val="00BE1BCB"/>
    <w:rsid w:val="00BE5810"/>
    <w:rsid w:val="00BF55D7"/>
    <w:rsid w:val="00C008EE"/>
    <w:rsid w:val="00C07B87"/>
    <w:rsid w:val="00C14BB3"/>
    <w:rsid w:val="00C1530D"/>
    <w:rsid w:val="00C16343"/>
    <w:rsid w:val="00C21982"/>
    <w:rsid w:val="00C23C35"/>
    <w:rsid w:val="00C25ED2"/>
    <w:rsid w:val="00C350BB"/>
    <w:rsid w:val="00C64305"/>
    <w:rsid w:val="00C658D7"/>
    <w:rsid w:val="00C66D26"/>
    <w:rsid w:val="00C705C7"/>
    <w:rsid w:val="00C71CDC"/>
    <w:rsid w:val="00C73ED0"/>
    <w:rsid w:val="00C80B37"/>
    <w:rsid w:val="00C8432B"/>
    <w:rsid w:val="00C85447"/>
    <w:rsid w:val="00C86D8F"/>
    <w:rsid w:val="00C93937"/>
    <w:rsid w:val="00C93D7E"/>
    <w:rsid w:val="00C97760"/>
    <w:rsid w:val="00CB0E49"/>
    <w:rsid w:val="00CB18E3"/>
    <w:rsid w:val="00CB303E"/>
    <w:rsid w:val="00CB4B00"/>
    <w:rsid w:val="00CD05D1"/>
    <w:rsid w:val="00CD5CA9"/>
    <w:rsid w:val="00CE0179"/>
    <w:rsid w:val="00CE7A4E"/>
    <w:rsid w:val="00CF0EC8"/>
    <w:rsid w:val="00D016E8"/>
    <w:rsid w:val="00D15CE1"/>
    <w:rsid w:val="00D20185"/>
    <w:rsid w:val="00D2135A"/>
    <w:rsid w:val="00D230E0"/>
    <w:rsid w:val="00D23377"/>
    <w:rsid w:val="00D33869"/>
    <w:rsid w:val="00D35864"/>
    <w:rsid w:val="00D50474"/>
    <w:rsid w:val="00D52010"/>
    <w:rsid w:val="00D56A0F"/>
    <w:rsid w:val="00D60BA8"/>
    <w:rsid w:val="00D61244"/>
    <w:rsid w:val="00D61588"/>
    <w:rsid w:val="00D72AC6"/>
    <w:rsid w:val="00D77C19"/>
    <w:rsid w:val="00D80FC5"/>
    <w:rsid w:val="00D81DAC"/>
    <w:rsid w:val="00D90D66"/>
    <w:rsid w:val="00D92EB8"/>
    <w:rsid w:val="00DC0217"/>
    <w:rsid w:val="00DC468A"/>
    <w:rsid w:val="00DD09B9"/>
    <w:rsid w:val="00E02987"/>
    <w:rsid w:val="00E040D5"/>
    <w:rsid w:val="00E22EAB"/>
    <w:rsid w:val="00E326AA"/>
    <w:rsid w:val="00E41EFD"/>
    <w:rsid w:val="00E46454"/>
    <w:rsid w:val="00E51E87"/>
    <w:rsid w:val="00E528E4"/>
    <w:rsid w:val="00E631F6"/>
    <w:rsid w:val="00E65801"/>
    <w:rsid w:val="00E665FB"/>
    <w:rsid w:val="00E7091A"/>
    <w:rsid w:val="00E70A5D"/>
    <w:rsid w:val="00E73842"/>
    <w:rsid w:val="00E74FF3"/>
    <w:rsid w:val="00E81650"/>
    <w:rsid w:val="00E81FB1"/>
    <w:rsid w:val="00E8206A"/>
    <w:rsid w:val="00E823BB"/>
    <w:rsid w:val="00EA3B6E"/>
    <w:rsid w:val="00EA3E28"/>
    <w:rsid w:val="00EB3393"/>
    <w:rsid w:val="00EB49B2"/>
    <w:rsid w:val="00EC0E55"/>
    <w:rsid w:val="00EC1BFD"/>
    <w:rsid w:val="00EC3C20"/>
    <w:rsid w:val="00ED1EAD"/>
    <w:rsid w:val="00ED685A"/>
    <w:rsid w:val="00EE1CD2"/>
    <w:rsid w:val="00EE65B2"/>
    <w:rsid w:val="00F0213C"/>
    <w:rsid w:val="00F0796C"/>
    <w:rsid w:val="00F10185"/>
    <w:rsid w:val="00F10232"/>
    <w:rsid w:val="00F17B47"/>
    <w:rsid w:val="00F26149"/>
    <w:rsid w:val="00F36E05"/>
    <w:rsid w:val="00F50C63"/>
    <w:rsid w:val="00F532EF"/>
    <w:rsid w:val="00F64A9F"/>
    <w:rsid w:val="00F81AED"/>
    <w:rsid w:val="00F90117"/>
    <w:rsid w:val="00F9061A"/>
    <w:rsid w:val="00F937CA"/>
    <w:rsid w:val="00F94FB8"/>
    <w:rsid w:val="00F95C0E"/>
    <w:rsid w:val="00F95E08"/>
    <w:rsid w:val="00F979CD"/>
    <w:rsid w:val="00FA6C45"/>
    <w:rsid w:val="00FB1750"/>
    <w:rsid w:val="00FB2356"/>
    <w:rsid w:val="00FC3C0A"/>
    <w:rsid w:val="00FD4062"/>
    <w:rsid w:val="00FE03CC"/>
    <w:rsid w:val="00FF214E"/>
    <w:rsid w:val="00FF2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81C8CF"/>
  <w15:docId w15:val="{8F0D84F7-E5D1-4795-9CDC-FC11F0D35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D7A26"/>
    <w:rPr>
      <w:lang w:val="ro-RO"/>
    </w:rPr>
  </w:style>
  <w:style w:type="paragraph" w:styleId="Heading2">
    <w:name w:val="heading 2"/>
    <w:basedOn w:val="Normal"/>
    <w:next w:val="Normal"/>
    <w:link w:val="Heading2Char"/>
    <w:qFormat/>
    <w:rsid w:val="00F532EF"/>
    <w:pPr>
      <w:keepNext/>
      <w:widowControl w:val="0"/>
      <w:spacing w:after="0" w:line="240" w:lineRule="auto"/>
      <w:jc w:val="center"/>
      <w:outlineLvl w:val="1"/>
    </w:pPr>
    <w:rPr>
      <w:rFonts w:ascii="Times-Rom" w:eastAsia="Times New Roman" w:hAnsi="Times-Rom" w:cs="Times New Roman"/>
      <w:b/>
      <w:color w:val="FF00FF"/>
      <w:sz w:val="28"/>
      <w:szCs w:val="20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E1B1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D7A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A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A2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7A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A2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D7A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7A26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5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5E1"/>
    <w:rPr>
      <w:b/>
      <w:bCs/>
      <w:sz w:val="20"/>
      <w:szCs w:val="20"/>
      <w:lang w:val="ro-RO"/>
    </w:rPr>
  </w:style>
  <w:style w:type="paragraph" w:styleId="Revision">
    <w:name w:val="Revision"/>
    <w:hidden/>
    <w:uiPriority w:val="99"/>
    <w:semiHidden/>
    <w:rsid w:val="009A6DCA"/>
    <w:pPr>
      <w:spacing w:after="0" w:line="240" w:lineRule="auto"/>
    </w:pPr>
    <w:rPr>
      <w:lang w:val="ro-RO"/>
    </w:rPr>
  </w:style>
  <w:style w:type="paragraph" w:styleId="Header">
    <w:name w:val="header"/>
    <w:basedOn w:val="Normal"/>
    <w:link w:val="HeaderChar"/>
    <w:uiPriority w:val="99"/>
    <w:unhideWhenUsed/>
    <w:rsid w:val="006B6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FF2"/>
    <w:rPr>
      <w:lang w:val="ro-RO"/>
    </w:rPr>
  </w:style>
  <w:style w:type="paragraph" w:styleId="Footer">
    <w:name w:val="footer"/>
    <w:basedOn w:val="Normal"/>
    <w:link w:val="FooterChar"/>
    <w:uiPriority w:val="99"/>
    <w:unhideWhenUsed/>
    <w:rsid w:val="006B6F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6FF2"/>
    <w:rPr>
      <w:lang w:val="ro-RO"/>
    </w:rPr>
  </w:style>
  <w:style w:type="paragraph" w:customStyle="1" w:styleId="Default">
    <w:name w:val="Default"/>
    <w:rsid w:val="003E77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titlucapitol">
    <w:name w:val="titlu capitol"/>
    <w:basedOn w:val="Title"/>
    <w:link w:val="titlucapitolChar"/>
    <w:autoRedefine/>
    <w:qFormat/>
    <w:rsid w:val="00E46454"/>
    <w:pPr>
      <w:spacing w:before="120" w:after="120"/>
    </w:pPr>
    <w:rPr>
      <w:rFonts w:asciiTheme="minorHAnsi" w:hAnsiTheme="minorHAnsi" w:cs="Arial"/>
      <w:b/>
      <w:sz w:val="24"/>
      <w:szCs w:val="24"/>
    </w:rPr>
  </w:style>
  <w:style w:type="paragraph" w:customStyle="1" w:styleId="ParagrafL">
    <w:name w:val="ParagrafL"/>
    <w:basedOn w:val="Normal"/>
    <w:link w:val="ParagrafLChar"/>
    <w:autoRedefine/>
    <w:qFormat/>
    <w:rsid w:val="006D3A6A"/>
    <w:pPr>
      <w:spacing w:after="0" w:line="240" w:lineRule="auto"/>
      <w:ind w:left="1134" w:hanging="1134"/>
      <w:jc w:val="both"/>
    </w:pPr>
    <w:rPr>
      <w:rFonts w:ascii="Arial Narrow" w:hAnsi="Arial Narrow" w:cs="Arial"/>
    </w:rPr>
  </w:style>
  <w:style w:type="paragraph" w:styleId="Title">
    <w:name w:val="Title"/>
    <w:basedOn w:val="Normal"/>
    <w:next w:val="Normal"/>
    <w:link w:val="TitleChar"/>
    <w:uiPriority w:val="10"/>
    <w:qFormat/>
    <w:rsid w:val="00BE58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5810"/>
    <w:rPr>
      <w:rFonts w:asciiTheme="majorHAnsi" w:eastAsiaTheme="majorEastAsia" w:hAnsiTheme="majorHAnsi" w:cstheme="majorBidi"/>
      <w:spacing w:val="-10"/>
      <w:kern w:val="28"/>
      <w:sz w:val="56"/>
      <w:szCs w:val="56"/>
      <w:lang w:val="ro-RO"/>
    </w:rPr>
  </w:style>
  <w:style w:type="character" w:customStyle="1" w:styleId="titlucapitolChar">
    <w:name w:val="titlu capitol Char"/>
    <w:basedOn w:val="TitleChar"/>
    <w:link w:val="titlucapitol"/>
    <w:rsid w:val="00E46454"/>
    <w:rPr>
      <w:rFonts w:asciiTheme="majorHAnsi" w:eastAsiaTheme="majorEastAsia" w:hAnsiTheme="majorHAnsi" w:cs="Arial"/>
      <w:b/>
      <w:spacing w:val="-10"/>
      <w:kern w:val="28"/>
      <w:sz w:val="24"/>
      <w:szCs w:val="24"/>
      <w:lang w:val="ro-RO"/>
    </w:rPr>
  </w:style>
  <w:style w:type="paragraph" w:customStyle="1" w:styleId="Lista-">
    <w:name w:val="Lista -"/>
    <w:basedOn w:val="ListBullet"/>
    <w:link w:val="Lista-Char"/>
    <w:autoRedefine/>
    <w:qFormat/>
    <w:rsid w:val="00781B61"/>
    <w:pPr>
      <w:numPr>
        <w:numId w:val="1"/>
      </w:numPr>
      <w:spacing w:before="120" w:after="120" w:line="240" w:lineRule="auto"/>
      <w:ind w:left="714" w:hanging="357"/>
      <w:jc w:val="both"/>
    </w:pPr>
    <w:rPr>
      <w:rFonts w:cs="Arial"/>
    </w:rPr>
  </w:style>
  <w:style w:type="character" w:customStyle="1" w:styleId="ParagrafLChar">
    <w:name w:val="ParagrafL Char"/>
    <w:basedOn w:val="DefaultParagraphFont"/>
    <w:link w:val="ParagrafL"/>
    <w:rsid w:val="006D3A6A"/>
    <w:rPr>
      <w:rFonts w:ascii="Arial Narrow" w:hAnsi="Arial Narrow" w:cs="Arial"/>
      <w:lang w:val="ro-RO"/>
    </w:rPr>
  </w:style>
  <w:style w:type="paragraph" w:customStyle="1" w:styleId="listaa">
    <w:name w:val="lista a)"/>
    <w:basedOn w:val="Normal"/>
    <w:link w:val="listaaChar"/>
    <w:autoRedefine/>
    <w:qFormat/>
    <w:rsid w:val="00905771"/>
    <w:pPr>
      <w:widowControl w:val="0"/>
      <w:numPr>
        <w:numId w:val="2"/>
      </w:numPr>
      <w:tabs>
        <w:tab w:val="left" w:pos="851"/>
        <w:tab w:val="left" w:pos="993"/>
      </w:tabs>
      <w:overflowPunct w:val="0"/>
      <w:autoSpaceDE w:val="0"/>
      <w:autoSpaceDN w:val="0"/>
      <w:adjustRightInd w:val="0"/>
      <w:spacing w:before="120" w:after="120" w:line="240" w:lineRule="auto"/>
      <w:jc w:val="both"/>
    </w:pPr>
    <w:rPr>
      <w:rFonts w:cs="Arial"/>
    </w:rPr>
  </w:style>
  <w:style w:type="paragraph" w:styleId="ListBullet">
    <w:name w:val="List Bullet"/>
    <w:basedOn w:val="Normal"/>
    <w:link w:val="ListBulletChar"/>
    <w:uiPriority w:val="99"/>
    <w:semiHidden/>
    <w:unhideWhenUsed/>
    <w:rsid w:val="00090592"/>
    <w:pPr>
      <w:numPr>
        <w:numId w:val="3"/>
      </w:numPr>
      <w:contextualSpacing/>
    </w:pPr>
  </w:style>
  <w:style w:type="character" w:customStyle="1" w:styleId="ListBulletChar">
    <w:name w:val="List Bullet Char"/>
    <w:basedOn w:val="DefaultParagraphFont"/>
    <w:link w:val="ListBullet"/>
    <w:uiPriority w:val="99"/>
    <w:semiHidden/>
    <w:rsid w:val="00090592"/>
    <w:rPr>
      <w:lang w:val="ro-RO"/>
    </w:rPr>
  </w:style>
  <w:style w:type="character" w:customStyle="1" w:styleId="Lista-Char">
    <w:name w:val="Lista - Char"/>
    <w:basedOn w:val="ListBulletChar"/>
    <w:link w:val="Lista-"/>
    <w:rsid w:val="00781B61"/>
    <w:rPr>
      <w:rFonts w:cs="Arial"/>
      <w:lang w:val="ro-RO"/>
    </w:rPr>
  </w:style>
  <w:style w:type="character" w:customStyle="1" w:styleId="listaaChar">
    <w:name w:val="lista a) Char"/>
    <w:basedOn w:val="DefaultParagraphFont"/>
    <w:link w:val="listaa"/>
    <w:rsid w:val="00905771"/>
    <w:rPr>
      <w:rFonts w:cs="Arial"/>
      <w:lang w:val="ro-RO"/>
    </w:rPr>
  </w:style>
  <w:style w:type="paragraph" w:customStyle="1" w:styleId="lista">
    <w:name w:val="lista"/>
    <w:basedOn w:val="ListParagraph"/>
    <w:link w:val="listaChar"/>
    <w:autoRedefine/>
    <w:qFormat/>
    <w:rsid w:val="00BA766F"/>
    <w:pPr>
      <w:spacing w:before="60" w:after="60" w:line="240" w:lineRule="auto"/>
      <w:ind w:left="714" w:hanging="357"/>
      <w:contextualSpacing w:val="0"/>
      <w:jc w:val="both"/>
    </w:pPr>
    <w:rPr>
      <w:rFonts w:cs="Arial"/>
    </w:rPr>
  </w:style>
  <w:style w:type="character" w:customStyle="1" w:styleId="listaChar">
    <w:name w:val="lista Char"/>
    <w:basedOn w:val="DefaultParagraphFont"/>
    <w:link w:val="lista"/>
    <w:rsid w:val="00BA766F"/>
    <w:rPr>
      <w:rFonts w:cs="Arial"/>
      <w:lang w:val="ro-RO"/>
    </w:rPr>
  </w:style>
  <w:style w:type="paragraph" w:customStyle="1" w:styleId="text1">
    <w:name w:val="text1"/>
    <w:basedOn w:val="Normal"/>
    <w:link w:val="text1Char"/>
    <w:autoRedefine/>
    <w:qFormat/>
    <w:rsid w:val="00A56EE0"/>
    <w:pPr>
      <w:widowControl w:val="0"/>
      <w:spacing w:before="120" w:after="60" w:line="240" w:lineRule="auto"/>
      <w:jc w:val="both"/>
      <w:textboxTightWrap w:val="allLines"/>
    </w:pPr>
    <w:rPr>
      <w:rFonts w:cs="Arial"/>
      <w:shd w:val="clear" w:color="auto" w:fill="FFFFFF"/>
    </w:rPr>
  </w:style>
  <w:style w:type="character" w:customStyle="1" w:styleId="text1Char">
    <w:name w:val="text1 Char"/>
    <w:basedOn w:val="DefaultParagraphFont"/>
    <w:link w:val="text1"/>
    <w:rsid w:val="00A56EE0"/>
    <w:rPr>
      <w:rFonts w:cs="Arial"/>
      <w:lang w:val="ro-RO"/>
    </w:rPr>
  </w:style>
  <w:style w:type="paragraph" w:customStyle="1" w:styleId="Titlucapitol0">
    <w:name w:val="Titlu capitol"/>
    <w:basedOn w:val="Title"/>
    <w:link w:val="TitlucapitolChar0"/>
    <w:autoRedefine/>
    <w:qFormat/>
    <w:rsid w:val="00E46454"/>
    <w:pPr>
      <w:spacing w:before="360" w:after="360"/>
    </w:pPr>
    <w:rPr>
      <w:rFonts w:ascii="Arial Narrow" w:hAnsi="Arial Narrow" w:cs="Arial"/>
      <w:b/>
      <w:sz w:val="24"/>
      <w:szCs w:val="24"/>
    </w:rPr>
  </w:style>
  <w:style w:type="character" w:customStyle="1" w:styleId="TitlucapitolChar0">
    <w:name w:val="Titlu capitol Char"/>
    <w:basedOn w:val="TitleChar"/>
    <w:link w:val="Titlucapitol0"/>
    <w:rsid w:val="00E46454"/>
    <w:rPr>
      <w:rFonts w:ascii="Arial Narrow" w:eastAsiaTheme="majorEastAsia" w:hAnsi="Arial Narrow" w:cs="Arial"/>
      <w:b/>
      <w:spacing w:val="-10"/>
      <w:kern w:val="28"/>
      <w:sz w:val="24"/>
      <w:szCs w:val="24"/>
      <w:lang w:val="ro-RO"/>
    </w:rPr>
  </w:style>
  <w:style w:type="character" w:customStyle="1" w:styleId="Heading2Char">
    <w:name w:val="Heading 2 Char"/>
    <w:basedOn w:val="DefaultParagraphFont"/>
    <w:link w:val="Heading2"/>
    <w:rsid w:val="00F532EF"/>
    <w:rPr>
      <w:rFonts w:ascii="Times-Rom" w:eastAsia="Times New Roman" w:hAnsi="Times-Rom" w:cs="Times New Roman"/>
      <w:b/>
      <w:color w:val="FF00FF"/>
      <w:sz w:val="28"/>
      <w:szCs w:val="20"/>
    </w:rPr>
  </w:style>
  <w:style w:type="paragraph" w:styleId="BodyText">
    <w:name w:val="Body Text"/>
    <w:basedOn w:val="Normal"/>
    <w:link w:val="BodyTextChar"/>
    <w:rsid w:val="00F532EF"/>
    <w:pPr>
      <w:widowControl w:val="0"/>
      <w:spacing w:after="0" w:line="240" w:lineRule="auto"/>
      <w:jc w:val="both"/>
    </w:pPr>
    <w:rPr>
      <w:rFonts w:ascii="Times-Rom" w:eastAsia="Times New Roman" w:hAnsi="Times-Rom" w:cs="Times New Roman"/>
      <w:color w:val="FF00FF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532EF"/>
    <w:rPr>
      <w:rFonts w:ascii="Times-Rom" w:eastAsia="Times New Roman" w:hAnsi="Times-Rom" w:cs="Times New Roman"/>
      <w:color w:val="FF00FF"/>
      <w:sz w:val="24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81650"/>
    <w:pPr>
      <w:spacing w:after="0" w:line="240" w:lineRule="auto"/>
    </w:pPr>
    <w:rPr>
      <w:rFonts w:eastAsiaTheme="minorEastAsia"/>
      <w:sz w:val="20"/>
      <w:szCs w:val="20"/>
      <w:lang w:val="en-US"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81650"/>
    <w:rPr>
      <w:rFonts w:eastAsiaTheme="minorEastAsia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E81650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3B48A1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9E1B17"/>
    <w:rPr>
      <w:rFonts w:asciiTheme="majorHAnsi" w:eastAsiaTheme="majorEastAsia" w:hAnsiTheme="majorHAnsi" w:cstheme="majorBidi"/>
      <w:b/>
      <w:bCs/>
      <w:color w:val="5B9BD5" w:themeColor="accent1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47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package" Target="embeddings/Microsoft_Word_Document.docx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BD252A-4018-4FB5-A38D-9087810FEB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68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ECTORAT STAFF48</cp:lastModifiedBy>
  <cp:revision>15</cp:revision>
  <cp:lastPrinted>2019-10-01T06:57:00Z</cp:lastPrinted>
  <dcterms:created xsi:type="dcterms:W3CDTF">2019-10-01T17:32:00Z</dcterms:created>
  <dcterms:modified xsi:type="dcterms:W3CDTF">2019-10-02T12:09:00Z</dcterms:modified>
</cp:coreProperties>
</file>